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724590" w14:textId="212E5F3C" w:rsidR="00413A8D" w:rsidRDefault="00413A8D" w:rsidP="00413A8D">
      <w:pPr>
        <w:jc w:val="center"/>
      </w:pPr>
      <w:r>
        <w:rPr>
          <w:noProof/>
        </w:rPr>
        <w:drawing>
          <wp:inline distT="0" distB="0" distL="0" distR="0" wp14:anchorId="138E46C3" wp14:editId="08421CB4">
            <wp:extent cx="1420284" cy="1743075"/>
            <wp:effectExtent l="0" t="0" r="8890" b="0"/>
            <wp:docPr id="1161647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647015" name="Picture 1161647015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197" cy="175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17B">
        <w:t xml:space="preserve">   </w:t>
      </w:r>
      <w:r w:rsidR="00B1117B">
        <w:rPr>
          <w:noProof/>
        </w:rPr>
        <w:drawing>
          <wp:inline distT="0" distB="0" distL="0" distR="0" wp14:anchorId="3EDD503C" wp14:editId="2A5C8196">
            <wp:extent cx="1560928" cy="1724025"/>
            <wp:effectExtent l="0" t="0" r="0" b="0"/>
            <wp:docPr id="1605701192" name="Picture 1" descr="A graphic of a map of the state with helicop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701192" name="Picture 1" descr="A graphic of a map of the state with helicopter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480" cy="1737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2C9B">
        <w:t xml:space="preserve">    </w:t>
      </w:r>
      <w:r w:rsidR="00C303B9">
        <w:t xml:space="preserve">  </w:t>
      </w:r>
      <w:r w:rsidR="00FF2C9B">
        <w:rPr>
          <w:noProof/>
        </w:rPr>
        <w:drawing>
          <wp:inline distT="0" distB="0" distL="0" distR="0" wp14:anchorId="5EA95389" wp14:editId="336678F6">
            <wp:extent cx="1324614" cy="1714500"/>
            <wp:effectExtent l="0" t="0" r="0" b="0"/>
            <wp:docPr id="13948895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889540" name="Picture 139488954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776" cy="173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83E71" w14:textId="77777777" w:rsidR="00531737" w:rsidRDefault="00531737" w:rsidP="002D62BD">
      <w:pPr>
        <w:jc w:val="center"/>
        <w:rPr>
          <w:b/>
          <w:bCs/>
          <w:sz w:val="40"/>
          <w:szCs w:val="40"/>
          <w:u w:val="single"/>
        </w:rPr>
      </w:pPr>
    </w:p>
    <w:p w14:paraId="011A1573" w14:textId="432BE04A" w:rsidR="007F76E8" w:rsidRDefault="002D62BD" w:rsidP="002D62BD">
      <w:pPr>
        <w:jc w:val="center"/>
        <w:rPr>
          <w:b/>
          <w:bCs/>
          <w:sz w:val="40"/>
          <w:szCs w:val="40"/>
          <w:u w:val="single"/>
        </w:rPr>
      </w:pPr>
      <w:r w:rsidRPr="002D62BD">
        <w:rPr>
          <w:b/>
          <w:bCs/>
          <w:sz w:val="40"/>
          <w:szCs w:val="40"/>
          <w:u w:val="single"/>
        </w:rPr>
        <w:t>REGISTRATION FORM</w:t>
      </w:r>
    </w:p>
    <w:p w14:paraId="759F6399" w14:textId="1DFD0472" w:rsidR="002D62BD" w:rsidRDefault="003863C9" w:rsidP="002D62BD">
      <w:pPr>
        <w:jc w:val="center"/>
        <w:rPr>
          <w:b/>
          <w:bCs/>
          <w:u w:val="single"/>
        </w:rPr>
      </w:pPr>
      <w:r w:rsidRPr="003863C9">
        <w:rPr>
          <w:b/>
          <w:bCs/>
          <w:highlight w:val="yellow"/>
          <w:u w:val="single"/>
        </w:rPr>
        <w:t xml:space="preserve">REGISTRATION </w:t>
      </w:r>
      <w:r w:rsidR="004D5BE1">
        <w:rPr>
          <w:b/>
          <w:bCs/>
          <w:highlight w:val="yellow"/>
          <w:u w:val="single"/>
        </w:rPr>
        <w:t xml:space="preserve">&amp; PAYMENT </w:t>
      </w:r>
      <w:r w:rsidRPr="003863C9">
        <w:rPr>
          <w:b/>
          <w:bCs/>
          <w:highlight w:val="yellow"/>
          <w:u w:val="single"/>
        </w:rPr>
        <w:t>CUTOFF RECEIVED BY 9/15/2024</w:t>
      </w:r>
    </w:p>
    <w:p w14:paraId="20843A02" w14:textId="77777777" w:rsidR="003863C9" w:rsidRPr="00531737" w:rsidRDefault="003863C9" w:rsidP="002D62BD">
      <w:pPr>
        <w:jc w:val="center"/>
        <w:rPr>
          <w:b/>
          <w:bCs/>
          <w:u w:val="single"/>
        </w:rPr>
      </w:pPr>
    </w:p>
    <w:p w14:paraId="0C638BCD" w14:textId="09E6A733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>NAME: _____________________________________________________________________</w:t>
      </w:r>
    </w:p>
    <w:p w14:paraId="1882025F" w14:textId="2DB12467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 xml:space="preserve">NAME (S) of </w:t>
      </w:r>
      <w:proofErr w:type="gramStart"/>
      <w:r>
        <w:rPr>
          <w:sz w:val="28"/>
          <w:szCs w:val="28"/>
        </w:rPr>
        <w:t>ADDITIONAL  ATTENDEES</w:t>
      </w:r>
      <w:proofErr w:type="gramEnd"/>
      <w:r>
        <w:rPr>
          <w:sz w:val="28"/>
          <w:szCs w:val="28"/>
        </w:rPr>
        <w:t>:________________________________________</w:t>
      </w:r>
    </w:p>
    <w:p w14:paraId="051DFAB8" w14:textId="58074E9A" w:rsidR="002D62BD" w:rsidRDefault="002D62BD" w:rsidP="002D62BD">
      <w:pPr>
        <w:spacing w:after="360"/>
        <w:rPr>
          <w:sz w:val="28"/>
          <w:szCs w:val="28"/>
        </w:rPr>
      </w:pPr>
      <w:proofErr w:type="gramStart"/>
      <w:r>
        <w:rPr>
          <w:sz w:val="28"/>
          <w:szCs w:val="28"/>
        </w:rPr>
        <w:t>ADDRESS:_</w:t>
      </w:r>
      <w:proofErr w:type="gramEnd"/>
      <w:r>
        <w:rPr>
          <w:sz w:val="28"/>
          <w:szCs w:val="28"/>
        </w:rPr>
        <w:t>_________________________________________________________________</w:t>
      </w:r>
    </w:p>
    <w:p w14:paraId="380EC5F8" w14:textId="2864D7CC" w:rsidR="002D62BD" w:rsidRDefault="002D62BD" w:rsidP="002D62BD">
      <w:pPr>
        <w:spacing w:after="360"/>
        <w:rPr>
          <w:sz w:val="28"/>
          <w:szCs w:val="28"/>
        </w:rPr>
      </w:pPr>
      <w:proofErr w:type="gramStart"/>
      <w:r>
        <w:rPr>
          <w:sz w:val="28"/>
          <w:szCs w:val="28"/>
        </w:rPr>
        <w:t>CITY:_</w:t>
      </w:r>
      <w:proofErr w:type="gramEnd"/>
      <w:r>
        <w:rPr>
          <w:sz w:val="28"/>
          <w:szCs w:val="28"/>
        </w:rPr>
        <w:t>_______________________________STATE:_____________ZIP:________________</w:t>
      </w:r>
    </w:p>
    <w:p w14:paraId="79FE20C8" w14:textId="2EBD7A18" w:rsidR="002D62BD" w:rsidRDefault="002D62BD" w:rsidP="002D62BD">
      <w:pPr>
        <w:spacing w:after="360"/>
        <w:rPr>
          <w:sz w:val="28"/>
          <w:szCs w:val="28"/>
        </w:rPr>
      </w:pPr>
      <w:proofErr w:type="gramStart"/>
      <w:r>
        <w:rPr>
          <w:sz w:val="28"/>
          <w:szCs w:val="28"/>
        </w:rPr>
        <w:t>EMAIL:_</w:t>
      </w:r>
      <w:proofErr w:type="gramEnd"/>
      <w:r>
        <w:rPr>
          <w:sz w:val="28"/>
          <w:szCs w:val="28"/>
        </w:rPr>
        <w:t>___________________________________________________</w:t>
      </w:r>
    </w:p>
    <w:p w14:paraId="782A09CE" w14:textId="14C30011" w:rsidR="002D62BD" w:rsidRDefault="002D62BD" w:rsidP="002D62BD">
      <w:pPr>
        <w:spacing w:after="360"/>
        <w:rPr>
          <w:sz w:val="28"/>
          <w:szCs w:val="28"/>
        </w:rPr>
      </w:pPr>
      <w:proofErr w:type="gramStart"/>
      <w:r>
        <w:rPr>
          <w:sz w:val="28"/>
          <w:szCs w:val="28"/>
        </w:rPr>
        <w:t>PHONE:_</w:t>
      </w:r>
      <w:proofErr w:type="gramEnd"/>
      <w:r>
        <w:rPr>
          <w:sz w:val="28"/>
          <w:szCs w:val="28"/>
        </w:rPr>
        <w:t>__________________________________________________</w:t>
      </w:r>
    </w:p>
    <w:p w14:paraId="06252FE0" w14:textId="7135F22E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 xml:space="preserve">NUMBER OF </w:t>
      </w:r>
      <w:proofErr w:type="gramStart"/>
      <w:r>
        <w:rPr>
          <w:sz w:val="28"/>
          <w:szCs w:val="28"/>
        </w:rPr>
        <w:t>ATTENDEES:_</w:t>
      </w:r>
      <w:proofErr w:type="gramEnd"/>
      <w:r>
        <w:rPr>
          <w:sz w:val="28"/>
          <w:szCs w:val="28"/>
        </w:rPr>
        <w:t>__________________</w:t>
      </w:r>
    </w:p>
    <w:p w14:paraId="1A106AA8" w14:textId="511526B8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 xml:space="preserve">ARRIVAL </w:t>
      </w:r>
      <w:proofErr w:type="gramStart"/>
      <w:r>
        <w:rPr>
          <w:sz w:val="28"/>
          <w:szCs w:val="28"/>
        </w:rPr>
        <w:t>DATE:_</w:t>
      </w:r>
      <w:proofErr w:type="gramEnd"/>
      <w:r>
        <w:rPr>
          <w:sz w:val="28"/>
          <w:szCs w:val="28"/>
        </w:rPr>
        <w:t>________________________________</w:t>
      </w:r>
    </w:p>
    <w:p w14:paraId="242B52DF" w14:textId="6B56A8DF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 xml:space="preserve">REUNION COST: (Includes all </w:t>
      </w:r>
      <w:proofErr w:type="spellStart"/>
      <w:r>
        <w:rPr>
          <w:sz w:val="28"/>
          <w:szCs w:val="28"/>
        </w:rPr>
        <w:t>meaks</w:t>
      </w:r>
      <w:proofErr w:type="spellEnd"/>
      <w:r>
        <w:rPr>
          <w:sz w:val="28"/>
          <w:szCs w:val="28"/>
        </w:rPr>
        <w:t xml:space="preserve"> except Early </w:t>
      </w:r>
      <w:proofErr w:type="gramStart"/>
      <w:r>
        <w:rPr>
          <w:sz w:val="28"/>
          <w:szCs w:val="28"/>
        </w:rPr>
        <w:t>Bird)…</w:t>
      </w:r>
      <w:proofErr w:type="gramEnd"/>
      <w:r>
        <w:rPr>
          <w:sz w:val="28"/>
          <w:szCs w:val="28"/>
        </w:rPr>
        <w:t>………….$85.00/person</w:t>
      </w:r>
    </w:p>
    <w:p w14:paraId="18836BED" w14:textId="3CEC012F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 xml:space="preserve">EARLY BIRD </w:t>
      </w:r>
      <w:proofErr w:type="gramStart"/>
      <w:r>
        <w:rPr>
          <w:sz w:val="28"/>
          <w:szCs w:val="28"/>
        </w:rPr>
        <w:t>DINNER:…</w:t>
      </w:r>
      <w:proofErr w:type="gramEnd"/>
      <w:r>
        <w:rPr>
          <w:sz w:val="28"/>
          <w:szCs w:val="28"/>
        </w:rPr>
        <w:t>………………………………………………………..$23.00/person</w:t>
      </w:r>
    </w:p>
    <w:p w14:paraId="14D3E390" w14:textId="14339D08" w:rsidR="002D62BD" w:rsidRDefault="002D62BD" w:rsidP="002D62BD">
      <w:pPr>
        <w:spacing w:after="360"/>
        <w:rPr>
          <w:sz w:val="28"/>
          <w:szCs w:val="28"/>
        </w:rPr>
      </w:pPr>
      <w:r>
        <w:rPr>
          <w:sz w:val="28"/>
          <w:szCs w:val="28"/>
        </w:rPr>
        <w:t>TOTAL ENCLOSED……………………………………………………</w:t>
      </w:r>
      <w:proofErr w:type="gramStart"/>
      <w:r>
        <w:rPr>
          <w:sz w:val="28"/>
          <w:szCs w:val="28"/>
        </w:rPr>
        <w:t>…._</w:t>
      </w:r>
      <w:proofErr w:type="gramEnd"/>
      <w:r>
        <w:rPr>
          <w:sz w:val="28"/>
          <w:szCs w:val="28"/>
        </w:rPr>
        <w:t>__________________</w:t>
      </w:r>
    </w:p>
    <w:p w14:paraId="72701E1B" w14:textId="1103A745" w:rsidR="002D62BD" w:rsidRPr="00ED3CC6" w:rsidRDefault="00867177" w:rsidP="002D62BD">
      <w:pPr>
        <w:spacing w:after="360"/>
        <w:rPr>
          <w:sz w:val="28"/>
          <w:szCs w:val="28"/>
        </w:rPr>
      </w:pPr>
      <w:r>
        <w:rPr>
          <w:sz w:val="28"/>
          <w:szCs w:val="28"/>
          <w:highlight w:val="yellow"/>
        </w:rPr>
        <w:t xml:space="preserve">         </w:t>
      </w:r>
      <w:r w:rsidRPr="00867177">
        <w:rPr>
          <w:sz w:val="28"/>
          <w:szCs w:val="28"/>
          <w:highlight w:val="yellow"/>
        </w:rPr>
        <w:t>MAIL CHECK TO:        170 JACKSON ROAD, NEW CASTLE, KY 40014-6731</w:t>
      </w:r>
    </w:p>
    <w:sectPr w:rsidR="002D62BD" w:rsidRPr="00ED3CC6" w:rsidSect="000539C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MzUyMDIzMzM3NjFQ0lEKTi0uzszPAykwrwUAqtXptywAAAA="/>
  </w:docVars>
  <w:rsids>
    <w:rsidRoot w:val="00413A8D"/>
    <w:rsid w:val="000349CC"/>
    <w:rsid w:val="000539C1"/>
    <w:rsid w:val="000C615E"/>
    <w:rsid w:val="000E6941"/>
    <w:rsid w:val="000F4204"/>
    <w:rsid w:val="001C2B33"/>
    <w:rsid w:val="001F1BD0"/>
    <w:rsid w:val="001F3C8E"/>
    <w:rsid w:val="00216752"/>
    <w:rsid w:val="00284151"/>
    <w:rsid w:val="002D62BD"/>
    <w:rsid w:val="003003D8"/>
    <w:rsid w:val="003503B9"/>
    <w:rsid w:val="003863C9"/>
    <w:rsid w:val="00391D77"/>
    <w:rsid w:val="003954A8"/>
    <w:rsid w:val="003A316B"/>
    <w:rsid w:val="003F635F"/>
    <w:rsid w:val="00413A8D"/>
    <w:rsid w:val="00432E18"/>
    <w:rsid w:val="00433C6D"/>
    <w:rsid w:val="00491186"/>
    <w:rsid w:val="004D5BE1"/>
    <w:rsid w:val="00531737"/>
    <w:rsid w:val="00547F57"/>
    <w:rsid w:val="0058162E"/>
    <w:rsid w:val="005A6A62"/>
    <w:rsid w:val="005B359C"/>
    <w:rsid w:val="005B6F58"/>
    <w:rsid w:val="005D0CAE"/>
    <w:rsid w:val="00646DAB"/>
    <w:rsid w:val="0065699F"/>
    <w:rsid w:val="00672840"/>
    <w:rsid w:val="006A6928"/>
    <w:rsid w:val="006D69B9"/>
    <w:rsid w:val="006E6718"/>
    <w:rsid w:val="00767015"/>
    <w:rsid w:val="0077010C"/>
    <w:rsid w:val="00784CEF"/>
    <w:rsid w:val="007B20B6"/>
    <w:rsid w:val="007F2AFB"/>
    <w:rsid w:val="007F76E8"/>
    <w:rsid w:val="00800C34"/>
    <w:rsid w:val="00867177"/>
    <w:rsid w:val="008776C7"/>
    <w:rsid w:val="008A67AF"/>
    <w:rsid w:val="008F5A74"/>
    <w:rsid w:val="00901577"/>
    <w:rsid w:val="00936BDA"/>
    <w:rsid w:val="0097736A"/>
    <w:rsid w:val="009943FF"/>
    <w:rsid w:val="009D5E16"/>
    <w:rsid w:val="009D601B"/>
    <w:rsid w:val="00A05353"/>
    <w:rsid w:val="00A15B92"/>
    <w:rsid w:val="00A535F7"/>
    <w:rsid w:val="00A8336F"/>
    <w:rsid w:val="00AD0B16"/>
    <w:rsid w:val="00B1117B"/>
    <w:rsid w:val="00B1486A"/>
    <w:rsid w:val="00B162F2"/>
    <w:rsid w:val="00B34EBD"/>
    <w:rsid w:val="00B43AED"/>
    <w:rsid w:val="00B72F67"/>
    <w:rsid w:val="00BD5EA2"/>
    <w:rsid w:val="00BE3E0B"/>
    <w:rsid w:val="00C22A9D"/>
    <w:rsid w:val="00C303B9"/>
    <w:rsid w:val="00C35D47"/>
    <w:rsid w:val="00C57D8F"/>
    <w:rsid w:val="00C725E9"/>
    <w:rsid w:val="00C91465"/>
    <w:rsid w:val="00D028C3"/>
    <w:rsid w:val="00D13240"/>
    <w:rsid w:val="00D3349C"/>
    <w:rsid w:val="00D82238"/>
    <w:rsid w:val="00D9359A"/>
    <w:rsid w:val="00DB2F82"/>
    <w:rsid w:val="00DD00DA"/>
    <w:rsid w:val="00E007AF"/>
    <w:rsid w:val="00E47806"/>
    <w:rsid w:val="00E64352"/>
    <w:rsid w:val="00E749DB"/>
    <w:rsid w:val="00E977E5"/>
    <w:rsid w:val="00E97AA5"/>
    <w:rsid w:val="00ED3CC6"/>
    <w:rsid w:val="00EF477B"/>
    <w:rsid w:val="00F4670A"/>
    <w:rsid w:val="00F543B5"/>
    <w:rsid w:val="00F60A95"/>
    <w:rsid w:val="00FF2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77937"/>
  <w15:docId w15:val="{CB3BBD32-F68B-4374-90F3-7C025A8EF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3A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3A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3A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3A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3A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3A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3A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3A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3A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3A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3A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3A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3A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3A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A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A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A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3A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3A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3A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3A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3A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3A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3A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3A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3A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3A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3A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3A8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4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84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Hamilton</dc:creator>
  <cp:keywords/>
  <dc:description/>
  <cp:lastModifiedBy>Robert Hamilton</cp:lastModifiedBy>
  <cp:revision>7</cp:revision>
  <dcterms:created xsi:type="dcterms:W3CDTF">2024-06-08T14:47:00Z</dcterms:created>
  <dcterms:modified xsi:type="dcterms:W3CDTF">2024-06-08T17:55:00Z</dcterms:modified>
</cp:coreProperties>
</file>